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2F0C" w14:textId="2444D80F" w:rsidR="004A75C2" w:rsidRDefault="00096205" w:rsidP="0001378E">
      <w:pPr>
        <w:pStyle w:val="Heading1"/>
      </w:pPr>
      <w:r>
        <w:br/>
      </w:r>
      <w:r w:rsidR="009F350E" w:rsidRPr="009F350E">
        <w:t>Internal Customer Service Survey</w:t>
      </w:r>
    </w:p>
    <w:p w14:paraId="5BEDD5F8" w14:textId="77777777" w:rsidR="009842B5" w:rsidRDefault="009842B5" w:rsidP="009842B5"/>
    <w:p w14:paraId="1C9A7E23" w14:textId="119A97FC" w:rsidR="009F350E" w:rsidRPr="00C10F39" w:rsidRDefault="00C10F39" w:rsidP="009842B5">
      <w:pPr>
        <w:rPr>
          <w:b/>
          <w:bCs/>
        </w:rPr>
      </w:pPr>
      <w:r w:rsidRPr="00C10F39">
        <w:rPr>
          <w:b/>
          <w:bCs/>
        </w:rPr>
        <w:t>Customer Information</w:t>
      </w:r>
    </w:p>
    <w:p w14:paraId="72C55ED5" w14:textId="18D40BBD" w:rsidR="00C10F39" w:rsidRDefault="00C10F39" w:rsidP="009842B5"/>
    <w:p w14:paraId="19D31CF7" w14:textId="04CD03A6" w:rsidR="00C10F39" w:rsidRDefault="00C10F39" w:rsidP="009842B5">
      <w:r w:rsidRPr="00C10F39">
        <w:rPr>
          <w:b/>
          <w:bCs/>
        </w:rPr>
        <w:t>Name:</w:t>
      </w:r>
      <w:r w:rsidRPr="00C10F39">
        <w:rPr>
          <w:b/>
          <w:bCs/>
        </w:rPr>
        <w:tab/>
      </w:r>
      <w:r>
        <w:tab/>
      </w:r>
      <w:r w:rsidR="00A859E5">
        <w:t>United Airlines</w:t>
      </w:r>
    </w:p>
    <w:p w14:paraId="167DB2B5" w14:textId="0DCA1B03" w:rsidR="000C7E83" w:rsidRDefault="00C10F39" w:rsidP="00C10F39">
      <w:r w:rsidRPr="00C10F39">
        <w:rPr>
          <w:b/>
          <w:bCs/>
        </w:rPr>
        <w:t>Address:</w:t>
      </w:r>
      <w:r>
        <w:tab/>
      </w:r>
      <w:r w:rsidR="00A859E5" w:rsidRPr="00A859E5">
        <w:t>233 South Wacker Drive</w:t>
      </w:r>
    </w:p>
    <w:p w14:paraId="00CE33D4" w14:textId="7D92AAE6" w:rsidR="00C10F39" w:rsidRDefault="000C7E83" w:rsidP="00C10F39">
      <w:r>
        <w:tab/>
      </w:r>
      <w:r>
        <w:tab/>
      </w:r>
      <w:r w:rsidR="00A859E5" w:rsidRPr="00A859E5">
        <w:t>Chicago, Illinois</w:t>
      </w:r>
      <w:r w:rsidR="00A859E5">
        <w:t xml:space="preserve"> </w:t>
      </w:r>
      <w:r w:rsidR="00A859E5" w:rsidRPr="00A859E5">
        <w:t>60606</w:t>
      </w:r>
    </w:p>
    <w:p w14:paraId="6F43C631" w14:textId="1617481B" w:rsidR="00C10F39" w:rsidRDefault="00C10F39" w:rsidP="009842B5"/>
    <w:p w14:paraId="1635E27E" w14:textId="7EB33555" w:rsidR="00C10F39" w:rsidRDefault="00C10F39" w:rsidP="009842B5">
      <w:r w:rsidRPr="00C10F39">
        <w:rPr>
          <w:b/>
          <w:bCs/>
        </w:rPr>
        <w:t>Phone:</w:t>
      </w:r>
      <w:r w:rsidRPr="00C10F39">
        <w:rPr>
          <w:b/>
          <w:bCs/>
        </w:rPr>
        <w:tab/>
      </w:r>
    </w:p>
    <w:p w14:paraId="76CB47D4" w14:textId="77777777" w:rsidR="00C10F39" w:rsidRDefault="00C10F39" w:rsidP="009842B5"/>
    <w:p w14:paraId="7C75E1CA" w14:textId="77777777" w:rsidR="009F350E" w:rsidRDefault="009F350E" w:rsidP="009842B5"/>
    <w:p w14:paraId="5163FE17" w14:textId="77777777" w:rsidR="009F350E" w:rsidRDefault="009F350E" w:rsidP="009842B5">
      <w:r w:rsidRPr="009F350E">
        <w:t>When parts need to be ordered, are you able to provide the customer with accurate information about the order, includ</w:t>
      </w:r>
      <w:r w:rsidR="007D5A3C">
        <w:t>ing</w:t>
      </w:r>
      <w:r w:rsidRPr="009F350E">
        <w:t xml:space="preserve"> when the parts will be available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F350E" w14:paraId="16AF6115" w14:textId="77777777" w:rsidTr="00F12155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  <w:vAlign w:val="bottom"/>
          </w:tcPr>
          <w:p w14:paraId="04178E01" w14:textId="77777777" w:rsidR="009F350E" w:rsidRDefault="009F350E" w:rsidP="00F12155"/>
        </w:tc>
      </w:tr>
    </w:tbl>
    <w:p w14:paraId="612C1641" w14:textId="77777777" w:rsidR="009F350E" w:rsidRDefault="009F350E" w:rsidP="009842B5"/>
    <w:p w14:paraId="735E9B38" w14:textId="77777777" w:rsidR="009F350E" w:rsidRDefault="007D5A3C" w:rsidP="009842B5">
      <w:r>
        <w:t xml:space="preserve">Does </w:t>
      </w:r>
      <w:r w:rsidR="009F350E" w:rsidRPr="009F350E">
        <w:t>being unable to get p</w:t>
      </w:r>
      <w:r>
        <w:t>arts when you need them affect</w:t>
      </w:r>
      <w:r w:rsidR="009F350E" w:rsidRPr="009F350E">
        <w:t xml:space="preserve"> your ability to complete a job on time? If so, please give some examples.</w:t>
      </w:r>
    </w:p>
    <w:p w14:paraId="2AEE81FC" w14:textId="77777777" w:rsidR="009F350E" w:rsidRDefault="009F350E" w:rsidP="009842B5"/>
    <w:p w14:paraId="1AFD60D7" w14:textId="77777777" w:rsidR="009F350E" w:rsidRDefault="009F350E" w:rsidP="009842B5">
      <w:r w:rsidRPr="009F350E">
        <w:t xml:space="preserve">Are team members in the </w:t>
      </w:r>
      <w:r w:rsidR="007D5A3C">
        <w:t>P</w:t>
      </w:r>
      <w:r w:rsidRPr="009F350E">
        <w:t xml:space="preserve">arts </w:t>
      </w:r>
      <w:r w:rsidR="007D5A3C">
        <w:t>D</w:t>
      </w:r>
      <w:r w:rsidRPr="009F350E">
        <w:t>epartment willing to help with your request for parts?</w:t>
      </w:r>
    </w:p>
    <w:p w14:paraId="5A1E6DBF" w14:textId="77777777" w:rsidR="009F350E" w:rsidRDefault="009F350E" w:rsidP="009F350E">
      <w:pPr>
        <w:pStyle w:val="Heading2"/>
      </w:pPr>
      <w:r>
        <w:t xml:space="preserve">Please rate the following criteria on a scale of </w:t>
      </w:r>
      <w:r w:rsidR="007D5A3C">
        <w:t>1</w:t>
      </w:r>
      <w:r>
        <w:t xml:space="preserve"> to </w:t>
      </w:r>
      <w:r w:rsidR="007D5A3C">
        <w:t>5</w:t>
      </w:r>
      <w:r>
        <w:t xml:space="preserve">, with </w:t>
      </w:r>
      <w:r w:rsidR="007D5A3C">
        <w:t>1</w:t>
      </w:r>
      <w:r>
        <w:t xml:space="preserve"> being “strongly disagree” and </w:t>
      </w:r>
      <w:r w:rsidR="007D5A3C">
        <w:t>5</w:t>
      </w:r>
      <w:r>
        <w:t xml:space="preserve"> being “strongly agree”</w:t>
      </w:r>
      <w:r w:rsidR="007D5A3C">
        <w:t>.</w:t>
      </w:r>
    </w:p>
    <w:p w14:paraId="5C652BA0" w14:textId="77777777" w:rsidR="009F350E" w:rsidRDefault="009F350E" w:rsidP="001C79EC">
      <w:r>
        <w:t>Associates in the parts department are knowledg</w:t>
      </w:r>
      <w:r w:rsidR="007D5A3C">
        <w:t>e</w:t>
      </w:r>
      <w:r>
        <w:t>able about the products they carr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9F350E" w14:paraId="7D1D6444" w14:textId="77777777" w:rsidTr="0001269B">
        <w:trPr>
          <w:trHeight w:val="432"/>
          <w:jc w:val="right"/>
        </w:trPr>
        <w:tc>
          <w:tcPr>
            <w:tcW w:w="561" w:type="dxa"/>
            <w:vAlign w:val="center"/>
          </w:tcPr>
          <w:p w14:paraId="304780E7" w14:textId="77777777" w:rsidR="009F350E" w:rsidRDefault="001C79EC" w:rsidP="0001269B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4228E759" w14:textId="77777777" w:rsidR="009F350E" w:rsidRDefault="001C79EC" w:rsidP="0001269B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6401B79" w14:textId="77777777" w:rsidR="009F350E" w:rsidRDefault="001C79EC" w:rsidP="0001269B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46AB823" w14:textId="77777777" w:rsidR="009F350E" w:rsidRDefault="001C79EC" w:rsidP="0001269B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1D2705FC" w14:textId="77777777" w:rsidR="009F350E" w:rsidRDefault="001C79EC" w:rsidP="0001269B">
            <w:pPr>
              <w:jc w:val="center"/>
            </w:pPr>
            <w:r>
              <w:t>5</w:t>
            </w:r>
          </w:p>
        </w:tc>
      </w:tr>
    </w:tbl>
    <w:p w14:paraId="6B9C8F18" w14:textId="77777777" w:rsidR="001C79EC" w:rsidRDefault="001C79EC" w:rsidP="001C79EC"/>
    <w:p w14:paraId="702A7870" w14:textId="77777777" w:rsidR="001C79EC" w:rsidRDefault="001C79EC" w:rsidP="001C79EC">
      <w:r w:rsidRPr="001C79EC">
        <w:t>Parts are kept in an organized manner so they will be easy to fin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13A646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85B501C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521CF98B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C9E2C41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1B147C87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7BFA0262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82ADEE4" w14:textId="77777777" w:rsidR="0001269B" w:rsidRDefault="0001269B" w:rsidP="001C79EC"/>
    <w:p w14:paraId="1FB5CD5C" w14:textId="77777777" w:rsidR="001C79EC" w:rsidRDefault="001C79EC" w:rsidP="001C79EC">
      <w:r w:rsidRPr="001C79EC">
        <w:t>Workers in the parts department display a genuine enthusiasm for their job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7AD1A2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1C941811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86C0F4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4920A9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1AD95A1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52199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6D18257" w14:textId="77777777" w:rsidR="001C79EC" w:rsidRDefault="001C79EC" w:rsidP="001C79EC"/>
    <w:p w14:paraId="5E822F93" w14:textId="77777777" w:rsidR="001C79EC" w:rsidRDefault="001C79EC" w:rsidP="001C79EC">
      <w:r w:rsidRPr="001C79EC">
        <w:t>I am treated like an external customer rather than a co-worker in the same compan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4B83067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436810DD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0A5BCEC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7F1919C9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0FF1E4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5639066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925DC8D" w14:textId="77777777" w:rsidR="0001269B" w:rsidRDefault="0001269B" w:rsidP="001C79EC"/>
    <w:p w14:paraId="0C8ACDBD" w14:textId="77777777" w:rsidR="001C79EC" w:rsidRDefault="001C79EC" w:rsidP="001C79EC">
      <w:r w:rsidRPr="001C79EC">
        <w:t xml:space="preserve">Parts clerks understand the importance of getting parts to service bays in a </w:t>
      </w:r>
      <w:r>
        <w:t xml:space="preserve">timely manner, and work hard to </w:t>
      </w:r>
    </w:p>
    <w:p w14:paraId="44038E32" w14:textId="77777777" w:rsidR="001C79EC" w:rsidRDefault="001C79EC" w:rsidP="001C79EC">
      <w:r w:rsidRPr="001C79EC">
        <w:t xml:space="preserve">ensure this </w:t>
      </w:r>
      <w:r w:rsidR="007D5A3C">
        <w:t>task</w:t>
      </w:r>
      <w:r w:rsidR="007D5A3C" w:rsidRPr="001C79EC">
        <w:t xml:space="preserve"> </w:t>
      </w:r>
      <w:r w:rsidRPr="001C79EC">
        <w:t>is accomplishe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2A372B9A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5772F964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0D65A6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A56080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17F4885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0DC47A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21908987" w14:textId="77777777" w:rsidR="001C79EC" w:rsidRDefault="001C79EC" w:rsidP="001C79EC"/>
    <w:p w14:paraId="40F8C251" w14:textId="77777777" w:rsidR="001C79EC" w:rsidRDefault="001C79EC" w:rsidP="001C79EC">
      <w:r w:rsidRPr="001C79EC">
        <w:t>I never feel as though I am a bother to employees of the parts department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743730E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2437D73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123062A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546154F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4CAC53B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A14490F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1A1B92E" w14:textId="77777777" w:rsidR="001C79EC" w:rsidRDefault="001C79EC" w:rsidP="001C79EC"/>
    <w:p w14:paraId="3449CC10" w14:textId="451F504C" w:rsidR="001C79EC" w:rsidRPr="00980A0F" w:rsidRDefault="00980A0F" w:rsidP="001C79EC">
      <w:pPr>
        <w:rPr>
          <w:b/>
          <w:bCs/>
        </w:rPr>
      </w:pPr>
      <w:r w:rsidRPr="00980A0F">
        <w:rPr>
          <w:b/>
          <w:bCs/>
        </w:rPr>
        <w:t>Do you want to purchase the product now?</w:t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="00A859E5">
        <w:rPr>
          <w:b/>
          <w:bCs/>
        </w:rPr>
        <w:t>NO</w:t>
      </w:r>
    </w:p>
    <w:p w14:paraId="726568F1" w14:textId="77777777" w:rsidR="0010578F" w:rsidRDefault="0010578F" w:rsidP="001C79EC"/>
    <w:sectPr w:rsidR="0010578F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20C32"/>
    <w:multiLevelType w:val="hybridMultilevel"/>
    <w:tmpl w:val="044E7922"/>
    <w:lvl w:ilvl="0" w:tplc="6960F39C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6946251">
    <w:abstractNumId w:val="2"/>
  </w:num>
  <w:num w:numId="2" w16cid:durableId="175465717">
    <w:abstractNumId w:val="2"/>
    <w:lvlOverride w:ilvl="0">
      <w:startOverride w:val="1"/>
    </w:lvlOverride>
  </w:num>
  <w:num w:numId="3" w16cid:durableId="1122528891">
    <w:abstractNumId w:val="2"/>
    <w:lvlOverride w:ilvl="0">
      <w:startOverride w:val="1"/>
    </w:lvlOverride>
  </w:num>
  <w:num w:numId="4" w16cid:durableId="58555352">
    <w:abstractNumId w:val="2"/>
    <w:lvlOverride w:ilvl="0">
      <w:startOverride w:val="1"/>
    </w:lvlOverride>
  </w:num>
  <w:num w:numId="5" w16cid:durableId="772361839">
    <w:abstractNumId w:val="2"/>
    <w:lvlOverride w:ilvl="0">
      <w:startOverride w:val="1"/>
    </w:lvlOverride>
  </w:num>
  <w:num w:numId="6" w16cid:durableId="761029360">
    <w:abstractNumId w:val="1"/>
  </w:num>
  <w:num w:numId="7" w16cid:durableId="1113134353">
    <w:abstractNumId w:val="1"/>
    <w:lvlOverride w:ilvl="0">
      <w:startOverride w:val="1"/>
    </w:lvlOverride>
  </w:num>
  <w:num w:numId="8" w16cid:durableId="1043754958">
    <w:abstractNumId w:val="1"/>
    <w:lvlOverride w:ilvl="0">
      <w:startOverride w:val="1"/>
    </w:lvlOverride>
  </w:num>
  <w:num w:numId="9" w16cid:durableId="582565541">
    <w:abstractNumId w:val="1"/>
    <w:lvlOverride w:ilvl="0">
      <w:startOverride w:val="1"/>
    </w:lvlOverride>
  </w:num>
  <w:num w:numId="10" w16cid:durableId="464087802">
    <w:abstractNumId w:val="1"/>
    <w:lvlOverride w:ilvl="0">
      <w:startOverride w:val="1"/>
    </w:lvlOverride>
  </w:num>
  <w:num w:numId="11" w16cid:durableId="990910743">
    <w:abstractNumId w:val="1"/>
    <w:lvlOverride w:ilvl="0">
      <w:startOverride w:val="1"/>
    </w:lvlOverride>
  </w:num>
  <w:num w:numId="12" w16cid:durableId="717362918">
    <w:abstractNumId w:val="1"/>
    <w:lvlOverride w:ilvl="0">
      <w:startOverride w:val="1"/>
    </w:lvlOverride>
  </w:num>
  <w:num w:numId="13" w16cid:durableId="85485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TU1MTYzMDUEIiUdpeDU4uLM/DyQAsNaAD+LjR4sAAAA"/>
  </w:docVars>
  <w:rsids>
    <w:rsidRoot w:val="00B6637B"/>
    <w:rsid w:val="0001269B"/>
    <w:rsid w:val="0001378E"/>
    <w:rsid w:val="0008520A"/>
    <w:rsid w:val="00096205"/>
    <w:rsid w:val="000C7E83"/>
    <w:rsid w:val="000E353C"/>
    <w:rsid w:val="000F5886"/>
    <w:rsid w:val="0010578F"/>
    <w:rsid w:val="00107F67"/>
    <w:rsid w:val="001115E6"/>
    <w:rsid w:val="001910B2"/>
    <w:rsid w:val="001B426D"/>
    <w:rsid w:val="001C79EC"/>
    <w:rsid w:val="001D30EE"/>
    <w:rsid w:val="002517B7"/>
    <w:rsid w:val="00266BBE"/>
    <w:rsid w:val="00312741"/>
    <w:rsid w:val="003C171C"/>
    <w:rsid w:val="004175F0"/>
    <w:rsid w:val="004A01F4"/>
    <w:rsid w:val="004A75C2"/>
    <w:rsid w:val="005A5EF7"/>
    <w:rsid w:val="005B0F64"/>
    <w:rsid w:val="0060775A"/>
    <w:rsid w:val="00646AC3"/>
    <w:rsid w:val="00664FCD"/>
    <w:rsid w:val="0072612D"/>
    <w:rsid w:val="007633E4"/>
    <w:rsid w:val="007D5A3C"/>
    <w:rsid w:val="00817BD8"/>
    <w:rsid w:val="008754A5"/>
    <w:rsid w:val="008D0497"/>
    <w:rsid w:val="008E441E"/>
    <w:rsid w:val="00980A0F"/>
    <w:rsid w:val="009842B5"/>
    <w:rsid w:val="009D635E"/>
    <w:rsid w:val="009F350E"/>
    <w:rsid w:val="00A859E5"/>
    <w:rsid w:val="00AC435B"/>
    <w:rsid w:val="00AE1DE3"/>
    <w:rsid w:val="00B6637B"/>
    <w:rsid w:val="00B738BC"/>
    <w:rsid w:val="00B87099"/>
    <w:rsid w:val="00C10F39"/>
    <w:rsid w:val="00C254DC"/>
    <w:rsid w:val="00C449C0"/>
    <w:rsid w:val="00CA3527"/>
    <w:rsid w:val="00CB10FA"/>
    <w:rsid w:val="00DB4D14"/>
    <w:rsid w:val="00DC2A82"/>
    <w:rsid w:val="00DF3E4D"/>
    <w:rsid w:val="00EA514F"/>
    <w:rsid w:val="00EB1AE9"/>
    <w:rsid w:val="00EC4976"/>
    <w:rsid w:val="00F06A13"/>
    <w:rsid w:val="00F40333"/>
    <w:rsid w:val="00F56D24"/>
    <w:rsid w:val="00FA0C1C"/>
    <w:rsid w:val="00FC419A"/>
    <w:rsid w:val="00FE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114E"/>
  <w15:docId w15:val="{8F813DC3-F5B6-43C5-B02A-07EE754E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0EE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01378E"/>
    <w:pPr>
      <w:numPr>
        <w:numId w:val="1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AllCaps">
    <w:name w:val="All Caps"/>
    <w:basedOn w:val="Normal"/>
    <w:qFormat/>
    <w:rsid w:val="00CA3527"/>
    <w:rPr>
      <w:caps/>
    </w:rPr>
  </w:style>
  <w:style w:type="paragraph" w:customStyle="1" w:styleId="CustomRightTab">
    <w:name w:val="Custom Right Tab"/>
    <w:basedOn w:val="Normal"/>
    <w:qFormat/>
    <w:rsid w:val="009842B5"/>
    <w:pPr>
      <w:tabs>
        <w:tab w:val="right" w:pos="10800"/>
      </w:tabs>
    </w:pPr>
  </w:style>
  <w:style w:type="paragraph" w:styleId="NormalWeb">
    <w:name w:val="Normal (Web)"/>
    <w:basedOn w:val="Normal"/>
    <w:uiPriority w:val="99"/>
    <w:semiHidden/>
    <w:unhideWhenUsed/>
    <w:rsid w:val="001057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057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tephen Booze</cp:lastModifiedBy>
  <cp:revision>2</cp:revision>
  <dcterms:created xsi:type="dcterms:W3CDTF">2022-09-14T19:02:00Z</dcterms:created>
  <dcterms:modified xsi:type="dcterms:W3CDTF">2022-09-14T19:02:00Z</dcterms:modified>
</cp:coreProperties>
</file>